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3A26E" w14:textId="32A4EF71" w:rsidR="0073151B" w:rsidRDefault="00661CD1">
      <w:pPr>
        <w:rPr>
          <w:sz w:val="36"/>
          <w:szCs w:val="36"/>
        </w:rPr>
      </w:pPr>
      <w:r w:rsidRPr="00661CD1">
        <w:rPr>
          <w:sz w:val="36"/>
          <w:szCs w:val="36"/>
        </w:rPr>
        <w:t>Lecture 26</w:t>
      </w:r>
    </w:p>
    <w:p w14:paraId="7C82A265" w14:textId="1D6AB25F" w:rsidR="00661CD1" w:rsidRDefault="00661CD1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10D45BF" wp14:editId="6D602B51">
            <wp:extent cx="3867710" cy="561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72034" cy="562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9A860" w14:textId="4B397435" w:rsidR="00661CD1" w:rsidRDefault="00537E8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3AB7829" wp14:editId="142DA80C">
            <wp:extent cx="2647950" cy="3076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6A1ECB" wp14:editId="1B273C1A">
            <wp:extent cx="2593637" cy="771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97998" cy="772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44DCF" w14:textId="7D75D46C" w:rsidR="00537E85" w:rsidRPr="00866F7A" w:rsidRDefault="00866F7A">
      <w:pPr>
        <w:rPr>
          <w:rFonts w:ascii="NewBaskervilleStd-Italic" w:hAnsi="NewBaskervilleStd-Italic"/>
          <w:i/>
          <w:iCs/>
          <w:color w:val="231F20"/>
          <w:sz w:val="32"/>
          <w:szCs w:val="32"/>
        </w:rPr>
      </w:pPr>
      <w:r>
        <w:rPr>
          <w:rStyle w:val="fontstyle01"/>
          <w:sz w:val="32"/>
          <w:szCs w:val="32"/>
        </w:rPr>
        <w:t>Such a</w:t>
      </w:r>
      <w:r w:rsidR="00537E85" w:rsidRPr="00866F7A">
        <w:rPr>
          <w:rStyle w:val="fontstyle01"/>
          <w:sz w:val="32"/>
          <w:szCs w:val="32"/>
        </w:rPr>
        <w:t xml:space="preserve"> combination of two conductors is called a </w:t>
      </w:r>
      <w:r w:rsidR="00537E85" w:rsidRPr="00866F7A">
        <w:rPr>
          <w:rStyle w:val="fontstyle21"/>
          <w:sz w:val="32"/>
          <w:szCs w:val="32"/>
        </w:rPr>
        <w:t>capacitor.</w:t>
      </w:r>
      <w:r>
        <w:rPr>
          <w:rStyle w:val="fontstyle21"/>
          <w:sz w:val="32"/>
          <w:szCs w:val="32"/>
        </w:rPr>
        <w:t xml:space="preserve"> </w:t>
      </w:r>
      <w:r w:rsidR="00537E85" w:rsidRPr="00866F7A">
        <w:rPr>
          <w:rFonts w:ascii="NewBaskervilleStd-Roman" w:hAnsi="NewBaskervilleStd-Roman"/>
          <w:color w:val="231F20"/>
          <w:sz w:val="32"/>
          <w:szCs w:val="32"/>
        </w:rPr>
        <w:t xml:space="preserve">The conductors are called </w:t>
      </w:r>
      <w:r w:rsidR="00537E85" w:rsidRPr="00866F7A">
        <w:rPr>
          <w:rFonts w:ascii="NewBaskervilleStd-Italic" w:hAnsi="NewBaskervilleStd-Italic"/>
          <w:i/>
          <w:iCs/>
          <w:color w:val="231F20"/>
          <w:sz w:val="32"/>
          <w:szCs w:val="32"/>
        </w:rPr>
        <w:t>plates</w:t>
      </w:r>
    </w:p>
    <w:p w14:paraId="1DEE1386" w14:textId="112E9468" w:rsidR="00537E85" w:rsidRPr="00866F7A" w:rsidRDefault="00537E85">
      <w:pPr>
        <w:rPr>
          <w:rFonts w:ascii="NewBaskervilleStd-Italic" w:hAnsi="NewBaskervilleStd-Italic"/>
          <w:color w:val="231F20"/>
          <w:sz w:val="32"/>
          <w:szCs w:val="32"/>
        </w:rPr>
      </w:pPr>
      <w:r w:rsidRPr="00866F7A">
        <w:rPr>
          <w:rFonts w:ascii="NewBaskervilleStd-Italic" w:hAnsi="NewBaskervilleStd-Italic"/>
          <w:color w:val="231F20"/>
          <w:sz w:val="32"/>
          <w:szCs w:val="32"/>
        </w:rPr>
        <w:t>Charges +Q and -</w:t>
      </w:r>
      <w:proofErr w:type="gramStart"/>
      <w:r w:rsidRPr="00866F7A">
        <w:rPr>
          <w:rFonts w:ascii="NewBaskervilleStd-Italic" w:hAnsi="NewBaskervilleStd-Italic"/>
          <w:color w:val="231F20"/>
          <w:sz w:val="32"/>
          <w:szCs w:val="32"/>
        </w:rPr>
        <w:t>Q :</w:t>
      </w:r>
      <w:proofErr w:type="gramEnd"/>
      <w:r w:rsidRPr="00866F7A">
        <w:rPr>
          <w:rFonts w:ascii="NewBaskervilleStd-Italic" w:hAnsi="NewBaskervilleStd-Italic"/>
          <w:color w:val="231F20"/>
          <w:sz w:val="32"/>
          <w:szCs w:val="32"/>
        </w:rPr>
        <w:t xml:space="preserve"> a potential difference exists</w:t>
      </w:r>
    </w:p>
    <w:p w14:paraId="7825E66D" w14:textId="32E85C9E" w:rsidR="00537E85" w:rsidRDefault="00537E85">
      <w:pPr>
        <w:rPr>
          <w:sz w:val="32"/>
          <w:szCs w:val="32"/>
        </w:rPr>
      </w:pPr>
      <w:r>
        <w:rPr>
          <w:sz w:val="32"/>
          <w:szCs w:val="32"/>
        </w:rPr>
        <w:t xml:space="preserve">Experiment: </w:t>
      </w:r>
      <w:r w:rsidR="00813F2E">
        <w:rPr>
          <w:sz w:val="32"/>
          <w:szCs w:val="32"/>
        </w:rPr>
        <w:t xml:space="preserve">the charge </w:t>
      </w:r>
      <w:r>
        <w:rPr>
          <w:sz w:val="32"/>
          <w:szCs w:val="32"/>
        </w:rPr>
        <w:t xml:space="preserve">is linearly proportional to </w:t>
      </w:r>
      <w:r w:rsidR="00813F2E">
        <w:rPr>
          <w:sz w:val="32"/>
          <w:szCs w:val="32"/>
        </w:rPr>
        <w:t>the potential difference</w:t>
      </w:r>
      <w:r w:rsidR="00866F7A">
        <w:rPr>
          <w:sz w:val="32"/>
          <w:szCs w:val="32"/>
        </w:rPr>
        <w:t xml:space="preserve">   </w:t>
      </w:r>
      <m:oMath>
        <m:r>
          <w:rPr>
            <w:rFonts w:ascii="Cambria Math" w:hAnsi="Cambria Math"/>
            <w:sz w:val="32"/>
            <w:szCs w:val="32"/>
          </w:rPr>
          <m:t>Q ~ ∆V</m:t>
        </m:r>
      </m:oMath>
    </w:p>
    <w:p w14:paraId="32DB9CA9" w14:textId="137A36A4" w:rsidR="00537E85" w:rsidRDefault="00866F7A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                      </w:t>
      </w:r>
      <m:oMath>
        <m:r>
          <w:rPr>
            <w:rFonts w:ascii="Cambria Math" w:hAnsi="Cambria Math"/>
            <w:sz w:val="32"/>
            <w:szCs w:val="32"/>
          </w:rPr>
          <m:t>Q=C∙ ∆V</m:t>
        </m:r>
      </m:oMath>
    </w:p>
    <w:p w14:paraId="528EDF0F" w14:textId="04564E94" w:rsidR="00866F7A" w:rsidRDefault="00866F7A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C is called </w:t>
      </w:r>
      <w:r w:rsidRPr="00866F7A">
        <w:rPr>
          <w:rFonts w:eastAsiaTheme="minorEastAsia"/>
          <w:i/>
          <w:iCs/>
          <w:sz w:val="32"/>
          <w:szCs w:val="32"/>
        </w:rPr>
        <w:t>capacitance</w:t>
      </w:r>
    </w:p>
    <w:p w14:paraId="7E112D59" w14:textId="2D83A0D7" w:rsidR="00866F7A" w:rsidRDefault="00866F7A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the SI unit of capacitance: Faraday</w:t>
      </w:r>
    </w:p>
    <w:p w14:paraId="2DBE18C5" w14:textId="7ECFFDE0" w:rsidR="00866F7A" w:rsidRDefault="00866F7A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               1F = 1C/1V</w:t>
      </w:r>
    </w:p>
    <w:p w14:paraId="0C4B6A9F" w14:textId="4E9C25A1" w:rsidR="00866F7A" w:rsidRDefault="00866F7A">
      <w:pPr>
        <w:rPr>
          <w:noProof/>
        </w:rPr>
      </w:pPr>
      <w:r w:rsidRPr="00866F7A">
        <w:rPr>
          <w:noProof/>
        </w:rPr>
        <w:t xml:space="preserve"> </w:t>
      </w:r>
    </w:p>
    <w:p w14:paraId="7C02A042" w14:textId="626D6CDD" w:rsidR="00866F7A" w:rsidRDefault="00866F7A">
      <w:pPr>
        <w:rPr>
          <w:rFonts w:eastAsiaTheme="minorEastAsia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5F07D31" wp14:editId="75FF6909">
            <wp:extent cx="5505450" cy="1257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63806" w14:textId="1C697CAF" w:rsidR="00866F7A" w:rsidRDefault="00866F7A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39B83155" wp14:editId="6A49630B">
            <wp:extent cx="3162300" cy="4667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0F754" w14:textId="592A628B" w:rsidR="00866F7A" w:rsidRDefault="00A3109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capacitance of the sphere with radius a </w:t>
      </w:r>
    </w:p>
    <w:p w14:paraId="48039D11" w14:textId="77777777" w:rsidR="00A31090" w:rsidRDefault="00A3109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The quantity of charge is proportional of the potential of the sphere</w:t>
      </w:r>
    </w:p>
    <w:p w14:paraId="0B495BB3" w14:textId="381BE637" w:rsidR="00A31090" w:rsidRDefault="00A3109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imagine the second conductor:  concentric sphere of infinite radius and -Q charge</w:t>
      </w:r>
    </w:p>
    <w:p w14:paraId="215BA05A" w14:textId="602092BF" w:rsidR="00A31090" w:rsidRDefault="00A3109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the electric potential of the sphere is kQ/a</w:t>
      </w:r>
    </w:p>
    <w:p w14:paraId="51FA3A91" w14:textId="77777777" w:rsidR="00A31090" w:rsidRDefault="00A3109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Hence, the capacitance of the sphere:</w:t>
      </w:r>
    </w:p>
    <w:p w14:paraId="02467D08" w14:textId="3F5C9D08" w:rsidR="00A31090" w:rsidRDefault="00A3109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                     Q / </w:t>
      </w:r>
      <w:proofErr w:type="gramStart"/>
      <w:r>
        <w:rPr>
          <w:rFonts w:eastAsiaTheme="minorEastAsia"/>
          <w:sz w:val="32"/>
          <w:szCs w:val="32"/>
        </w:rPr>
        <w:t>( kQ</w:t>
      </w:r>
      <w:proofErr w:type="gramEnd"/>
      <w:r>
        <w:rPr>
          <w:rFonts w:eastAsiaTheme="minorEastAsia"/>
          <w:sz w:val="32"/>
          <w:szCs w:val="32"/>
        </w:rPr>
        <w:t>/a) = a/k = 4</w:t>
      </w:r>
      <w:r>
        <w:rPr>
          <w:rFonts w:eastAsiaTheme="minorEastAsia" w:cstheme="minorHAnsi"/>
          <w:sz w:val="32"/>
          <w:szCs w:val="32"/>
        </w:rPr>
        <w:t>πε</w:t>
      </w:r>
      <w:r>
        <w:rPr>
          <w:rFonts w:eastAsiaTheme="minorEastAsia"/>
          <w:sz w:val="32"/>
          <w:szCs w:val="32"/>
          <w:vertAlign w:val="subscript"/>
        </w:rPr>
        <w:t>0</w:t>
      </w:r>
      <w:r>
        <w:rPr>
          <w:rFonts w:eastAsiaTheme="minorEastAsia"/>
          <w:sz w:val="32"/>
          <w:szCs w:val="32"/>
        </w:rPr>
        <w:t>a</w:t>
      </w:r>
    </w:p>
    <w:p w14:paraId="5F011B23" w14:textId="3A7E2946" w:rsidR="00B91FA4" w:rsidRDefault="00B91FA4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it depends only on geometric characteristics of the capacitor</w:t>
      </w:r>
    </w:p>
    <w:p w14:paraId="301A1C06" w14:textId="31921C06" w:rsidR="00A31090" w:rsidRDefault="00A31090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43C0A1ED" wp14:editId="5010DA43">
            <wp:extent cx="2162175" cy="3333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9EA4B" w14:textId="77777777" w:rsidR="00A31090" w:rsidRDefault="00A31090">
      <w:pPr>
        <w:rPr>
          <w:rFonts w:eastAsiaTheme="minorEastAsia"/>
          <w:sz w:val="32"/>
          <w:szCs w:val="32"/>
        </w:rPr>
      </w:pPr>
    </w:p>
    <w:p w14:paraId="698644CE" w14:textId="7D51F924" w:rsidR="00A31090" w:rsidRDefault="00A3109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lastRenderedPageBreak/>
        <w:t xml:space="preserve">  </w:t>
      </w:r>
      <w:r>
        <w:rPr>
          <w:noProof/>
        </w:rPr>
        <w:drawing>
          <wp:inline distT="0" distB="0" distL="0" distR="0" wp14:anchorId="6B58D8BE" wp14:editId="319CA9BD">
            <wp:extent cx="1352550" cy="251896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63570" cy="2539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1090">
        <w:rPr>
          <w:noProof/>
        </w:rPr>
        <w:t xml:space="preserve"> </w:t>
      </w:r>
      <w:r>
        <w:rPr>
          <w:noProof/>
        </w:rPr>
        <w:drawing>
          <wp:inline distT="0" distB="0" distL="0" distR="0" wp14:anchorId="11996FA7" wp14:editId="465D1DED">
            <wp:extent cx="2909955" cy="103822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2847" cy="104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279F7" w14:textId="59F05590" w:rsidR="00A31090" w:rsidRPr="00073D03" w:rsidRDefault="00BF4FD3">
      <w:pPr>
        <w:rPr>
          <w:rFonts w:ascii="NewBaskervilleStd-Roman" w:hAnsi="NewBaskervilleStd-Roman"/>
          <w:color w:val="231F20"/>
          <w:sz w:val="32"/>
          <w:szCs w:val="32"/>
        </w:rPr>
      </w:pPr>
      <w:r w:rsidRPr="00073D03">
        <w:rPr>
          <w:rFonts w:ascii="NewBaskervilleStd-Roman" w:hAnsi="NewBaskervilleStd-Roman"/>
          <w:color w:val="231F20"/>
          <w:sz w:val="32"/>
          <w:szCs w:val="32"/>
        </w:rPr>
        <w:t xml:space="preserve">Two parallel, metallic plates of equal area </w:t>
      </w:r>
      <w:r w:rsidRPr="00073D03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A </w:t>
      </w:r>
      <w:r w:rsidRPr="00073D03">
        <w:rPr>
          <w:rFonts w:ascii="NewBaskervilleStd-Roman" w:hAnsi="NewBaskervilleStd-Roman"/>
          <w:color w:val="231F20"/>
          <w:sz w:val="32"/>
          <w:szCs w:val="32"/>
        </w:rPr>
        <w:t xml:space="preserve">are separated by a distance </w:t>
      </w:r>
      <w:r w:rsidRPr="00073D03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d </w:t>
      </w:r>
      <w:r w:rsidRPr="00073D03">
        <w:rPr>
          <w:rFonts w:ascii="NewBaskervilleStd-Roman" w:hAnsi="NewBaskervilleStd-Roman"/>
          <w:color w:val="231F20"/>
          <w:sz w:val="32"/>
          <w:szCs w:val="32"/>
        </w:rPr>
        <w:t>as shown</w:t>
      </w:r>
      <w:r w:rsidR="00073D03" w:rsidRPr="00073D03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073D03">
        <w:rPr>
          <w:rFonts w:ascii="NewBaskervilleStd-Roman" w:hAnsi="NewBaskervilleStd-Roman"/>
          <w:color w:val="231F20"/>
          <w:sz w:val="32"/>
          <w:szCs w:val="32"/>
        </w:rPr>
        <w:t>in Figure 26.2</w:t>
      </w:r>
    </w:p>
    <w:p w14:paraId="5CAD5704" w14:textId="2225C874" w:rsidR="00BF4FD3" w:rsidRPr="00073D03" w:rsidRDefault="00BF4FD3">
      <w:pPr>
        <w:rPr>
          <w:rFonts w:ascii="NewBaskervilleStd-Roman" w:hAnsi="NewBaskervilleStd-Roman"/>
          <w:color w:val="231F20"/>
          <w:sz w:val="32"/>
          <w:szCs w:val="32"/>
        </w:rPr>
      </w:pPr>
      <w:r w:rsidRPr="00073D03">
        <w:rPr>
          <w:rFonts w:ascii="NewBaskervilleStd-Roman" w:hAnsi="NewBaskervilleStd-Roman"/>
          <w:color w:val="231F20"/>
          <w:sz w:val="32"/>
          <w:szCs w:val="32"/>
        </w:rPr>
        <w:t>Charges Q and -Q</w:t>
      </w:r>
    </w:p>
    <w:p w14:paraId="1E87C9E8" w14:textId="34D782A9" w:rsidR="00BF4FD3" w:rsidRPr="00073D03" w:rsidRDefault="00BF4FD3">
      <w:pPr>
        <w:rPr>
          <w:rFonts w:ascii="NewBaskervilleStd-Roman" w:hAnsi="NewBaskervilleStd-Roman"/>
          <w:color w:val="231F20"/>
          <w:sz w:val="32"/>
          <w:szCs w:val="32"/>
        </w:rPr>
      </w:pPr>
      <w:r w:rsidRPr="00073D03">
        <w:rPr>
          <w:rFonts w:ascii="NewBaskervilleStd-Roman" w:hAnsi="NewBaskervilleStd-Roman"/>
          <w:color w:val="231F20"/>
          <w:sz w:val="32"/>
          <w:szCs w:val="32"/>
        </w:rPr>
        <w:t xml:space="preserve">The surface charge density:  </w:t>
      </w:r>
      <w:r w:rsidRPr="00073D03">
        <w:rPr>
          <w:rFonts w:ascii="Cambria" w:hAnsi="Cambria"/>
          <w:color w:val="231F20"/>
          <w:sz w:val="32"/>
          <w:szCs w:val="32"/>
        </w:rPr>
        <w:t>σ</w:t>
      </w:r>
      <w:r w:rsidRPr="00073D03">
        <w:rPr>
          <w:rFonts w:ascii="NewBaskervilleStd-Roman" w:hAnsi="NewBaskervilleStd-Roman"/>
          <w:color w:val="231F20"/>
          <w:sz w:val="32"/>
          <w:szCs w:val="32"/>
        </w:rPr>
        <w:t>=Q/A</w:t>
      </w:r>
    </w:p>
    <w:p w14:paraId="4ABC4FC8" w14:textId="093199DD" w:rsidR="00BF4FD3" w:rsidRDefault="00BF4FD3">
      <w:pPr>
        <w:rPr>
          <w:rFonts w:eastAsiaTheme="minorEastAsia"/>
          <w:sz w:val="32"/>
          <w:szCs w:val="32"/>
        </w:rPr>
      </w:pPr>
      <w:r w:rsidRPr="00073D03">
        <w:rPr>
          <w:noProof/>
          <w:sz w:val="32"/>
          <w:szCs w:val="32"/>
        </w:rPr>
        <w:drawing>
          <wp:inline distT="0" distB="0" distL="0" distR="0" wp14:anchorId="3943FF39" wp14:editId="4821CD38">
            <wp:extent cx="1994076" cy="904875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94386" cy="905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863C4" w14:textId="1ECF5F80" w:rsidR="00BF4FD3" w:rsidRDefault="00BF4FD3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The electric field between plates is uniform</w:t>
      </w:r>
    </w:p>
    <w:p w14:paraId="73B42DF6" w14:textId="7C698EAE" w:rsidR="00BF4FD3" w:rsidRDefault="00BF4FD3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The potential difference is equal to:</w:t>
      </w:r>
    </w:p>
    <w:p w14:paraId="4FB3F823" w14:textId="6C1854CD" w:rsidR="00BF4FD3" w:rsidRDefault="00BF4FD3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1AB4E7D6" wp14:editId="435BF14E">
            <wp:extent cx="1933575" cy="9334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6253" cy="9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sz w:val="32"/>
          <w:szCs w:val="32"/>
        </w:rPr>
        <w:t>Hence, the capacitance is equal to:</w:t>
      </w:r>
    </w:p>
    <w:p w14:paraId="27EAC9CD" w14:textId="6FC8E81A" w:rsidR="00BF4FD3" w:rsidRDefault="00BF4FD3">
      <w:pPr>
        <w:rPr>
          <w:rFonts w:eastAsiaTheme="minorEastAsia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03A11C1" wp14:editId="2A934B9F">
            <wp:extent cx="6292215" cy="1714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11105" cy="1719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D2961" w14:textId="3D98155E" w:rsidR="00073D03" w:rsidRPr="00073D03" w:rsidRDefault="00073D03">
      <w:pPr>
        <w:rPr>
          <w:rFonts w:eastAsiaTheme="minorEastAsia"/>
          <w:sz w:val="32"/>
          <w:szCs w:val="32"/>
        </w:rPr>
      </w:pPr>
      <w:r w:rsidRPr="00073D03">
        <w:rPr>
          <w:rFonts w:ascii="NewBaskervilleStd-Roman" w:hAnsi="NewBaskervilleStd-Roman"/>
          <w:color w:val="231F20"/>
          <w:sz w:val="32"/>
          <w:szCs w:val="32"/>
        </w:rPr>
        <w:t>the capacitance of a parallel-plate capacitor is proportional to the area of its plates and inversely proportional to the plate separation</w:t>
      </w:r>
    </w:p>
    <w:p w14:paraId="1970E011" w14:textId="6FB55184" w:rsidR="00661CD1" w:rsidRDefault="00694A2E">
      <w:pPr>
        <w:rPr>
          <w:sz w:val="32"/>
          <w:szCs w:val="32"/>
        </w:rPr>
      </w:pPr>
      <w:r>
        <w:rPr>
          <w:sz w:val="32"/>
          <w:szCs w:val="32"/>
        </w:rPr>
        <w:t xml:space="preserve">If </w:t>
      </w:r>
      <w:r w:rsidR="00676AC3">
        <w:rPr>
          <w:sz w:val="32"/>
          <w:szCs w:val="32"/>
        </w:rPr>
        <w:t>A</w:t>
      </w:r>
      <w:r>
        <w:rPr>
          <w:sz w:val="32"/>
          <w:szCs w:val="32"/>
        </w:rPr>
        <w:t xml:space="preserve"> increases two times</w:t>
      </w:r>
      <w:r w:rsidR="00676AC3">
        <w:rPr>
          <w:sz w:val="32"/>
          <w:szCs w:val="32"/>
        </w:rPr>
        <w:t>:</w:t>
      </w:r>
    </w:p>
    <w:p w14:paraId="1A051C22" w14:textId="64E69369" w:rsidR="00676AC3" w:rsidRDefault="00676AC3">
      <w:pPr>
        <w:rPr>
          <w:sz w:val="32"/>
          <w:szCs w:val="32"/>
        </w:rPr>
      </w:pPr>
      <w:r>
        <w:rPr>
          <w:sz w:val="32"/>
          <w:szCs w:val="32"/>
        </w:rPr>
        <w:t>If d decreases two times:</w:t>
      </w:r>
    </w:p>
    <w:p w14:paraId="7CB20273" w14:textId="3DDAEA6E" w:rsidR="00676AC3" w:rsidRDefault="00676AC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C9DC64D" wp14:editId="16044BC1">
            <wp:extent cx="6058184" cy="13620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64954" cy="1363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4419" w14:textId="426F91FB" w:rsidR="00676AC3" w:rsidRDefault="00676AC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89A4F47" wp14:editId="42E0235F">
            <wp:extent cx="2133600" cy="2038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033D5" w14:textId="4161AA03" w:rsidR="00676AC3" w:rsidRDefault="00676AC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9545CC3" wp14:editId="4373827C">
            <wp:extent cx="5221110" cy="2114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38651" cy="212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3FC32" w14:textId="75CEC85C" w:rsidR="00676AC3" w:rsidRDefault="00676AC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5393648" wp14:editId="67AD136A">
            <wp:extent cx="5143500" cy="480857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55321" cy="48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1E2DC" w14:textId="77777777" w:rsidR="00676AC3" w:rsidRDefault="00676AC3">
      <w:pPr>
        <w:rPr>
          <w:sz w:val="32"/>
          <w:szCs w:val="32"/>
        </w:rPr>
      </w:pPr>
      <w:r>
        <w:rPr>
          <w:sz w:val="32"/>
          <w:szCs w:val="32"/>
        </w:rPr>
        <w:t>Potential differences between two points is equal to:</w:t>
      </w:r>
    </w:p>
    <w:p w14:paraId="18E95F1F" w14:textId="53F53049" w:rsidR="00676AC3" w:rsidRDefault="00676AC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8A9C79B" wp14:editId="51661309">
            <wp:extent cx="2882305" cy="7905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93344" cy="793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</w:p>
    <w:p w14:paraId="4F0EC3EF" w14:textId="77777777" w:rsidR="00676AC3" w:rsidRDefault="00676AC3">
      <w:pPr>
        <w:rPr>
          <w:sz w:val="32"/>
          <w:szCs w:val="32"/>
        </w:rPr>
      </w:pPr>
      <w:r>
        <w:rPr>
          <w:sz w:val="32"/>
          <w:szCs w:val="32"/>
        </w:rPr>
        <w:t xml:space="preserve">Electric field of a charged wires with charge density </w:t>
      </w:r>
      <w:r>
        <w:rPr>
          <w:rFonts w:cstheme="minorHAnsi"/>
          <w:sz w:val="32"/>
          <w:szCs w:val="32"/>
        </w:rPr>
        <w:t>λ</w:t>
      </w:r>
      <w:r>
        <w:rPr>
          <w:sz w:val="32"/>
          <w:szCs w:val="32"/>
        </w:rPr>
        <w:t xml:space="preserve"> is:</w:t>
      </w:r>
    </w:p>
    <w:p w14:paraId="004A4F91" w14:textId="17B3065A" w:rsidR="00676AC3" w:rsidRDefault="00676AC3">
      <w:pPr>
        <w:rPr>
          <w:sz w:val="32"/>
          <w:szCs w:val="32"/>
        </w:rPr>
      </w:pPr>
      <w:r>
        <w:rPr>
          <w:sz w:val="32"/>
          <w:szCs w:val="32"/>
        </w:rPr>
        <w:t xml:space="preserve"> E = 2k</w:t>
      </w:r>
      <w:r>
        <w:rPr>
          <w:rFonts w:cstheme="minorHAnsi"/>
          <w:sz w:val="32"/>
          <w:szCs w:val="32"/>
        </w:rPr>
        <w:t>*λ</w:t>
      </w:r>
      <w:r>
        <w:rPr>
          <w:sz w:val="32"/>
          <w:szCs w:val="32"/>
        </w:rPr>
        <w:t>/r</w:t>
      </w:r>
      <w:proofErr w:type="gramStart"/>
      <w:r>
        <w:rPr>
          <w:sz w:val="32"/>
          <w:szCs w:val="32"/>
        </w:rPr>
        <w:t xml:space="preserve">   (</w:t>
      </w:r>
      <w:proofErr w:type="gramEnd"/>
      <w:r>
        <w:rPr>
          <w:sz w:val="32"/>
          <w:szCs w:val="32"/>
        </w:rPr>
        <w:t xml:space="preserve"> Gauss’s Law)</w:t>
      </w:r>
    </w:p>
    <w:p w14:paraId="44A9DC6F" w14:textId="7283B4AB" w:rsidR="00676AC3" w:rsidRDefault="00676AC3">
      <w:pPr>
        <w:rPr>
          <w:sz w:val="32"/>
          <w:szCs w:val="32"/>
        </w:rPr>
      </w:pPr>
      <w:r>
        <w:rPr>
          <w:sz w:val="32"/>
          <w:szCs w:val="32"/>
        </w:rPr>
        <w:t>Hence:</w:t>
      </w:r>
    </w:p>
    <w:p w14:paraId="41B6F1BE" w14:textId="5AFD1494" w:rsidR="00676AC3" w:rsidRDefault="00676AC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A0B5199" wp14:editId="3AFFE919">
            <wp:extent cx="4927543" cy="809625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7444" cy="81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D3C7" w14:textId="1AE978A5" w:rsidR="00676AC3" w:rsidRDefault="00676AC3">
      <w:pPr>
        <w:rPr>
          <w:sz w:val="32"/>
          <w:szCs w:val="32"/>
        </w:rPr>
      </w:pPr>
      <w:r>
        <w:rPr>
          <w:sz w:val="32"/>
          <w:szCs w:val="32"/>
        </w:rPr>
        <w:t>Capacitance C is Q/</w:t>
      </w:r>
      <w:r>
        <w:rPr>
          <w:rFonts w:cstheme="minorHAnsi"/>
          <w:sz w:val="32"/>
          <w:szCs w:val="32"/>
        </w:rPr>
        <w:t>Δ</w:t>
      </w:r>
      <w:r>
        <w:rPr>
          <w:sz w:val="32"/>
          <w:szCs w:val="32"/>
        </w:rPr>
        <w:t>V:</w:t>
      </w:r>
    </w:p>
    <w:p w14:paraId="09C61D8C" w14:textId="6737D4AA" w:rsidR="00676AC3" w:rsidRDefault="0056591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B05DE83" wp14:editId="7F0112B6">
            <wp:extent cx="4560570" cy="7239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66734" cy="72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6408" w14:textId="13F08895" w:rsidR="0056591D" w:rsidRDefault="0056591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173894E" wp14:editId="5413BAC2">
            <wp:extent cx="4528789" cy="514350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33234" cy="5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48962" w14:textId="6765AF0B" w:rsidR="0056591D" w:rsidRPr="0056591D" w:rsidRDefault="0056591D">
      <w:pPr>
        <w:rPr>
          <w:sz w:val="32"/>
          <w:szCs w:val="32"/>
        </w:rPr>
      </w:pPr>
      <w:r w:rsidRPr="0056591D">
        <w:rPr>
          <w:rFonts w:ascii="NewBaskervilleStd-Roman" w:hAnsi="NewBaskervilleStd-Roman"/>
          <w:color w:val="231F20"/>
          <w:sz w:val="32"/>
          <w:szCs w:val="32"/>
        </w:rPr>
        <w:t xml:space="preserve">A spherical capacitor consists of a spherical conducting shell of radius </w:t>
      </w:r>
      <w:r w:rsidRPr="0056591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b </w:t>
      </w:r>
      <w:r w:rsidRPr="0056591D">
        <w:rPr>
          <w:rFonts w:ascii="NewBaskervilleStd-Roman" w:hAnsi="NewBaskervilleStd-Roman"/>
          <w:color w:val="231F20"/>
          <w:sz w:val="32"/>
          <w:szCs w:val="32"/>
        </w:rPr>
        <w:t xml:space="preserve">and charge </w:t>
      </w:r>
      <w:r>
        <w:rPr>
          <w:rFonts w:ascii="WWDOC01" w:hAnsi="WWDOC01"/>
          <w:color w:val="231F20"/>
          <w:sz w:val="32"/>
          <w:szCs w:val="32"/>
        </w:rPr>
        <w:t>-</w:t>
      </w:r>
      <w:r w:rsidRPr="0056591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56591D">
        <w:rPr>
          <w:rFonts w:ascii="NewBaskervilleStd-Roman" w:hAnsi="NewBaskervilleStd-Roman"/>
          <w:color w:val="231F20"/>
          <w:sz w:val="32"/>
          <w:szCs w:val="32"/>
        </w:rPr>
        <w:t xml:space="preserve">concentric with a smaller conducting sphere of radius </w:t>
      </w:r>
      <w:r w:rsidRPr="0056591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a </w:t>
      </w:r>
      <w:r w:rsidRPr="0056591D">
        <w:rPr>
          <w:rFonts w:ascii="NewBaskervilleStd-Roman" w:hAnsi="NewBaskervilleStd-Roman"/>
          <w:color w:val="231F20"/>
          <w:sz w:val="32"/>
          <w:szCs w:val="32"/>
        </w:rPr>
        <w:t xml:space="preserve">and charge </w:t>
      </w:r>
      <w:r w:rsidRPr="0056591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56591D">
        <w:rPr>
          <w:rFonts w:ascii="NewBaskervilleStd-Roman" w:hAnsi="NewBaskervilleStd-Roman"/>
          <w:color w:val="231F20"/>
          <w:sz w:val="32"/>
          <w:szCs w:val="32"/>
        </w:rPr>
        <w:t>(Fig. 26.5, page 782). Find the capacitance of this device.</w:t>
      </w:r>
    </w:p>
    <w:p w14:paraId="0CCBE636" w14:textId="33A5FDDD" w:rsidR="00676AC3" w:rsidRDefault="0056591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E808A0D" wp14:editId="143CF1DD">
            <wp:extent cx="1743075" cy="16002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6F71EC" wp14:editId="25F49933">
            <wp:extent cx="2905125" cy="203917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15928" cy="204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C6898" w14:textId="77777777" w:rsidR="0056591D" w:rsidRDefault="0056591D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We can determine a magnitude of the electric field between spheres using Gauss’s Law </w:t>
      </w:r>
    </w:p>
    <w:p w14:paraId="483CC70F" w14:textId="77777777" w:rsidR="0056591D" w:rsidRDefault="0056591D">
      <w:pPr>
        <w:rPr>
          <w:sz w:val="32"/>
          <w:szCs w:val="32"/>
        </w:rPr>
      </w:pPr>
      <w:r>
        <w:rPr>
          <w:sz w:val="32"/>
          <w:szCs w:val="32"/>
        </w:rPr>
        <w:t>Electric field E is radial and its magnitude is E= kQ/r</w:t>
      </w:r>
      <w:r>
        <w:rPr>
          <w:sz w:val="32"/>
          <w:szCs w:val="32"/>
          <w:vertAlign w:val="superscript"/>
        </w:rPr>
        <w:t>2</w:t>
      </w:r>
    </w:p>
    <w:p w14:paraId="24BEE0BB" w14:textId="49C0331C" w:rsidR="0056591D" w:rsidRDefault="0056591D">
      <w:pPr>
        <w:rPr>
          <w:sz w:val="32"/>
          <w:szCs w:val="32"/>
        </w:rPr>
      </w:pPr>
      <w:r>
        <w:rPr>
          <w:sz w:val="32"/>
          <w:szCs w:val="32"/>
        </w:rPr>
        <w:t>How to find the capacitance?</w:t>
      </w:r>
    </w:p>
    <w:p w14:paraId="0208D3F1" w14:textId="13407B20" w:rsidR="0056591D" w:rsidRDefault="0056591D">
      <w:pPr>
        <w:rPr>
          <w:sz w:val="32"/>
          <w:szCs w:val="32"/>
        </w:rPr>
      </w:pPr>
      <w:r>
        <w:rPr>
          <w:sz w:val="32"/>
          <w:szCs w:val="32"/>
        </w:rPr>
        <w:t xml:space="preserve"> 1. The potential difference is</w:t>
      </w:r>
      <w:bookmarkStart w:id="0" w:name="_GoBack"/>
      <w:bookmarkEnd w:id="0"/>
      <w:r>
        <w:rPr>
          <w:sz w:val="32"/>
          <w:szCs w:val="32"/>
        </w:rPr>
        <w:t xml:space="preserve">: </w:t>
      </w:r>
    </w:p>
    <w:p w14:paraId="3E2FD6E9" w14:textId="73A69410" w:rsidR="00694A2E" w:rsidRDefault="0056591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2E0394A" wp14:editId="2B804A13">
            <wp:extent cx="2428875" cy="7429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40031" cy="74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B2FDC" w14:textId="41C2E683" w:rsidR="0056591D" w:rsidRDefault="0056591D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6E48AF8D" wp14:editId="692E007F">
            <wp:extent cx="4915508" cy="7334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25800" cy="734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1B86C" w14:textId="1036A17F" w:rsidR="00661CD1" w:rsidRDefault="006D7929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C71967B" wp14:editId="5C262D66">
            <wp:extent cx="4290664" cy="69532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96423" cy="69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3F0F" w14:textId="44213E21" w:rsidR="006D7929" w:rsidRDefault="006D7929">
      <w:pPr>
        <w:rPr>
          <w:sz w:val="32"/>
          <w:szCs w:val="32"/>
        </w:rPr>
      </w:pPr>
      <w:r>
        <w:rPr>
          <w:sz w:val="32"/>
          <w:szCs w:val="32"/>
        </w:rPr>
        <w:t>the capacitance is equal Q/</w:t>
      </w:r>
      <w:r>
        <w:rPr>
          <w:rFonts w:cstheme="minorHAnsi"/>
          <w:sz w:val="32"/>
          <w:szCs w:val="32"/>
        </w:rPr>
        <w:t>ΔV:</w:t>
      </w:r>
    </w:p>
    <w:p w14:paraId="40495379" w14:textId="734E7F36" w:rsidR="006D7929" w:rsidRDefault="006D7929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5732F35" wp14:editId="1A10C3DC">
            <wp:extent cx="4985628" cy="695325"/>
            <wp:effectExtent l="0" t="0" r="571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92630" cy="696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C689C" w14:textId="53F0950E" w:rsidR="00661CD1" w:rsidRDefault="00EC13C4">
      <w:pPr>
        <w:rPr>
          <w:sz w:val="32"/>
          <w:szCs w:val="32"/>
        </w:rPr>
      </w:pPr>
      <w:r>
        <w:rPr>
          <w:sz w:val="32"/>
          <w:szCs w:val="32"/>
        </w:rPr>
        <w:t>If we move the outer sphere to infinity:</w:t>
      </w:r>
    </w:p>
    <w:p w14:paraId="4F9325D5" w14:textId="0CF6253B" w:rsidR="00EC13C4" w:rsidRDefault="00EC13C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179CE27" wp14:editId="348C7F23">
            <wp:extent cx="4528102" cy="733425"/>
            <wp:effectExtent l="0" t="0" r="635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39108" cy="735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EEECC" w14:textId="545F79FC" w:rsidR="00EC13C4" w:rsidRDefault="00446162">
      <w:pPr>
        <w:rPr>
          <w:sz w:val="32"/>
          <w:szCs w:val="32"/>
        </w:rPr>
      </w:pPr>
      <w:r>
        <w:rPr>
          <w:sz w:val="32"/>
          <w:szCs w:val="32"/>
        </w:rPr>
        <w:t xml:space="preserve">It is a capacitance of a spherical conductor </w:t>
      </w:r>
    </w:p>
    <w:p w14:paraId="000E0DB1" w14:textId="77777777" w:rsidR="00446162" w:rsidRPr="00661CD1" w:rsidRDefault="00446162">
      <w:pPr>
        <w:rPr>
          <w:sz w:val="32"/>
          <w:szCs w:val="32"/>
        </w:rPr>
      </w:pPr>
    </w:p>
    <w:sectPr w:rsidR="00446162" w:rsidRPr="00661CD1" w:rsidSect="00676AC3">
      <w:pgSz w:w="12240" w:h="15840"/>
      <w:pgMar w:top="1440" w:right="1170" w:bottom="117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Std-Bold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bEwN7AwAgJTIyUdpeDU4uLM/DyQApNaAP66pJMsAAAA"/>
  </w:docVars>
  <w:rsids>
    <w:rsidRoot w:val="00BA4738"/>
    <w:rsid w:val="00073D03"/>
    <w:rsid w:val="000B193C"/>
    <w:rsid w:val="00434772"/>
    <w:rsid w:val="00446162"/>
    <w:rsid w:val="00537E85"/>
    <w:rsid w:val="0056591D"/>
    <w:rsid w:val="005C0395"/>
    <w:rsid w:val="00661CD1"/>
    <w:rsid w:val="00676AC3"/>
    <w:rsid w:val="00694A2E"/>
    <w:rsid w:val="006D7929"/>
    <w:rsid w:val="00813F2E"/>
    <w:rsid w:val="00866F7A"/>
    <w:rsid w:val="008D1FAE"/>
    <w:rsid w:val="00974E62"/>
    <w:rsid w:val="00A31090"/>
    <w:rsid w:val="00B91FA4"/>
    <w:rsid w:val="00BA4738"/>
    <w:rsid w:val="00BF2544"/>
    <w:rsid w:val="00BF4FD3"/>
    <w:rsid w:val="00EC1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8CBC0"/>
  <w15:chartTrackingRefBased/>
  <w15:docId w15:val="{2761A327-AB51-48A1-BE84-642A41B6D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37E85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537E85"/>
    <w:rPr>
      <w:rFonts w:ascii="NewBaskervilleStd-Bold" w:hAnsi="NewBaskervilleStd-Bold" w:hint="default"/>
      <w:b/>
      <w:bCs/>
      <w:i w:val="0"/>
      <w:iCs w:val="0"/>
      <w:color w:val="231F2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66F7A"/>
    <w:rPr>
      <w:color w:val="808080"/>
    </w:rPr>
  </w:style>
  <w:style w:type="character" w:customStyle="1" w:styleId="fontstyle31">
    <w:name w:val="fontstyle31"/>
    <w:basedOn w:val="DefaultParagraphFont"/>
    <w:rsid w:val="0056591D"/>
    <w:rPr>
      <w:rFonts w:ascii="WWDOC01" w:hAnsi="WWDOC01" w:hint="default"/>
      <w:b w:val="0"/>
      <w:bCs w:val="0"/>
      <w:i w:val="0"/>
      <w:iCs w:val="0"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7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9</cp:revision>
  <dcterms:created xsi:type="dcterms:W3CDTF">2019-09-01T23:41:00Z</dcterms:created>
  <dcterms:modified xsi:type="dcterms:W3CDTF">2019-09-04T04:01:00Z</dcterms:modified>
</cp:coreProperties>
</file>